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7777777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287990CC" w14:textId="51C8B21C" w:rsidR="00AE384C" w:rsidRPr="003D7F22" w:rsidRDefault="00AE384C" w:rsidP="00AE384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D73B8C" w:rsidRPr="00A26596">
        <w:rPr>
          <w:rFonts w:ascii="Times New Roman" w:hAnsi="Times New Roman" w:cs="Times New Roman"/>
          <w:i/>
          <w:iCs/>
          <w:sz w:val="36"/>
          <w:szCs w:val="36"/>
        </w:rPr>
        <w:t>Programming Web</w:t>
      </w:r>
      <w:r w:rsidR="00D73B8C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F682B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E384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1837A34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D73B8C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86BC10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73B8C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E384C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86F46E9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0004537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56C306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E384C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28924E7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62596AB6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1B5FBC30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E384C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C32F6A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98454FA" w14:textId="54FED544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64BCEF68" w14:textId="4F4870C9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E384C" w14:paraId="79C410E9" w14:textId="77777777" w:rsidTr="00D73B8C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569EBD0" w14:textId="1A2E3BB6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B889088" w14:textId="0C93EC03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411DA8EB" w14:textId="42DA2D6D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29E60E6C" w14:textId="0C2A03A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58821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73B8C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6BF41F0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3571DB6" w14:textId="6A1EE6E4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401B7A34" w14:textId="37331E9F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73B8C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072E0D9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6160F00F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45317B10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73B8C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18D470A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8</w:t>
            </w:r>
          </w:p>
        </w:tc>
        <w:tc>
          <w:tcPr>
            <w:tcW w:w="5870" w:type="dxa"/>
          </w:tcPr>
          <w:p w14:paraId="21C771E7" w14:textId="61CB8622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World Regional Geography</w:t>
            </w:r>
          </w:p>
        </w:tc>
        <w:tc>
          <w:tcPr>
            <w:tcW w:w="1313" w:type="dxa"/>
          </w:tcPr>
          <w:p w14:paraId="7B69753E" w14:textId="20339E7B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73B8C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F8945CA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115C0398" w14:textId="3ADA5549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12028B2E" w14:textId="4D362B17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15FC3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B15FC3" w:rsidRPr="008E1CE1" w:rsidRDefault="00B15FC3" w:rsidP="00B15FC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38F8EB3" w:rsidR="00B15FC3" w:rsidRPr="00B15FC3" w:rsidRDefault="00B15FC3" w:rsidP="00B15FC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15FC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5BA2ADEA" w14:textId="21BB1DB7" w:rsidR="00B15FC3" w:rsidRPr="00B15FC3" w:rsidRDefault="00B15FC3" w:rsidP="00B15FC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15FC3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0AF6D1F0" w14:textId="34AE02C4" w:rsidR="00B15FC3" w:rsidRPr="00B15FC3" w:rsidRDefault="00B15FC3" w:rsidP="00B15FC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15FC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73B8C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0F0E5E2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13B</w:t>
            </w:r>
          </w:p>
        </w:tc>
        <w:tc>
          <w:tcPr>
            <w:tcW w:w="5870" w:type="dxa"/>
          </w:tcPr>
          <w:p w14:paraId="57F7AEC4" w14:textId="65D6D8CA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Java Programming - Level 1</w:t>
            </w:r>
          </w:p>
        </w:tc>
        <w:tc>
          <w:tcPr>
            <w:tcW w:w="1313" w:type="dxa"/>
          </w:tcPr>
          <w:p w14:paraId="53F87D94" w14:textId="1E193982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73B8C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591F66D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23B</w:t>
            </w:r>
          </w:p>
        </w:tc>
        <w:tc>
          <w:tcPr>
            <w:tcW w:w="5870" w:type="dxa"/>
          </w:tcPr>
          <w:p w14:paraId="179A7923" w14:textId="7201805D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Java Programming - Level 2 </w:t>
            </w:r>
          </w:p>
        </w:tc>
        <w:tc>
          <w:tcPr>
            <w:tcW w:w="1313" w:type="dxa"/>
          </w:tcPr>
          <w:p w14:paraId="1C25F3EE" w14:textId="0E85784E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73B8C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BB9C25" w14:textId="77777777" w:rsidR="00D73B8C" w:rsidRPr="00D73B8C" w:rsidRDefault="00D73B8C" w:rsidP="00D73B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00 or</w:t>
            </w:r>
          </w:p>
          <w:p w14:paraId="09994A1B" w14:textId="2061F2A3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47CF1920" w14:textId="77777777" w:rsidR="00D73B8C" w:rsidRPr="00D73B8C" w:rsidRDefault="00D73B8C" w:rsidP="00D73B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uman Biology or </w:t>
            </w:r>
          </w:p>
          <w:p w14:paraId="58BCA94D" w14:textId="6F03AF13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58B7D15A" w14:textId="3865F014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D73B8C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1D53E6A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60</w:t>
            </w:r>
          </w:p>
        </w:tc>
        <w:tc>
          <w:tcPr>
            <w:tcW w:w="5870" w:type="dxa"/>
          </w:tcPr>
          <w:p w14:paraId="75CAD893" w14:textId="3ABFD555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formation Security Systems</w:t>
            </w:r>
          </w:p>
        </w:tc>
        <w:tc>
          <w:tcPr>
            <w:tcW w:w="1313" w:type="dxa"/>
          </w:tcPr>
          <w:p w14:paraId="01E368E8" w14:textId="687DC335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73B8C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C2419F8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275A0CDF" w14:textId="22EFE8A7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44AC95D6" w14:textId="3A15C86D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A96244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73B8C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E32BEC" w14:textId="77777777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5A or</w:t>
            </w:r>
          </w:p>
          <w:p w14:paraId="39141659" w14:textId="3D18A712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010A4E9E" w14:textId="77777777" w:rsidR="00D73B8C" w:rsidRPr="00D73B8C" w:rsidRDefault="00D73B8C" w:rsidP="00D73B8C">
            <w:pPr>
              <w:pStyle w:val="TableParagraph"/>
              <w:spacing w:before="0"/>
              <w:ind w:left="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Web Development - Level 1 or</w:t>
            </w:r>
          </w:p>
          <w:p w14:paraId="52AA2F38" w14:textId="0376A3FF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SQL Programming - Level 1</w:t>
            </w:r>
          </w:p>
        </w:tc>
        <w:tc>
          <w:tcPr>
            <w:tcW w:w="1313" w:type="dxa"/>
          </w:tcPr>
          <w:p w14:paraId="65E25DD8" w14:textId="76DD51CC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D73B8C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5D79818" w14:textId="77777777" w:rsidR="00D73B8C" w:rsidRPr="00D73B8C" w:rsidRDefault="00D73B8C" w:rsidP="00D73B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525 or</w:t>
            </w:r>
          </w:p>
          <w:p w14:paraId="6E237BC8" w14:textId="0AF282ED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4A</w:t>
            </w:r>
          </w:p>
        </w:tc>
        <w:tc>
          <w:tcPr>
            <w:tcW w:w="5870" w:type="dxa"/>
          </w:tcPr>
          <w:p w14:paraId="427839FE" w14:textId="4538F571" w:rsidR="00D73B8C" w:rsidRPr="00D73B8C" w:rsidRDefault="00D73B8C" w:rsidP="00D73B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 xml:space="preserve">Web Development - Level 2 or </w:t>
            </w:r>
          </w:p>
          <w:p w14:paraId="6250AC6D" w14:textId="19558D22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SQL Programming - Level 2</w:t>
            </w:r>
          </w:p>
        </w:tc>
        <w:tc>
          <w:tcPr>
            <w:tcW w:w="1313" w:type="dxa"/>
          </w:tcPr>
          <w:p w14:paraId="4BF3CCB4" w14:textId="56269DE2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D73B8C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5960ED2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5132DCF8" w14:textId="5784F971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Introduction to Data Structures and Algorithms </w:t>
            </w: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2753F63B" w14:textId="0B042478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D73B8C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14C112AE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0B8B04D1" w14:textId="7CECC855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Discrete Structures</w:t>
            </w:r>
          </w:p>
        </w:tc>
        <w:tc>
          <w:tcPr>
            <w:tcW w:w="1313" w:type="dxa"/>
          </w:tcPr>
          <w:p w14:paraId="6F448D68" w14:textId="60960491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D73B8C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EC6BAB3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64</w:t>
            </w:r>
          </w:p>
        </w:tc>
        <w:tc>
          <w:tcPr>
            <w:tcW w:w="5870" w:type="dxa"/>
          </w:tcPr>
          <w:p w14:paraId="647AE633" w14:textId="117FB316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Cybersecurity: Ethical Hacking</w:t>
            </w:r>
          </w:p>
        </w:tc>
        <w:tc>
          <w:tcPr>
            <w:tcW w:w="1313" w:type="dxa"/>
          </w:tcPr>
          <w:p w14:paraId="59DE1595" w14:textId="6097C23F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10BEFB40" w:rsidR="00F37066" w:rsidRPr="00C53DAA" w:rsidRDefault="00D73B8C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EE17B7">
        <w:rPr>
          <w:rFonts w:asciiTheme="minorHAnsi" w:hAnsiTheme="minorHAnsi" w:cstheme="minorHAnsi"/>
          <w:b w:val="0"/>
          <w:sz w:val="18"/>
          <w:szCs w:val="18"/>
        </w:rPr>
        <w:t>T</w:t>
      </w:r>
      <w:r w:rsidRPr="00F70C62">
        <w:rPr>
          <w:rFonts w:asciiTheme="minorHAnsi" w:hAnsiTheme="minorHAnsi" w:cstheme="minorHAnsi"/>
          <w:b w:val="0"/>
          <w:sz w:val="18"/>
          <w:szCs w:val="18"/>
        </w:rPr>
        <w:t xml:space="preserve">ake second 8 weeks: </w:t>
      </w:r>
      <w:r w:rsidRPr="004B5C87">
        <w:rPr>
          <w:rFonts w:asciiTheme="minorHAnsi" w:hAnsiTheme="minorHAnsi" w:cstheme="minorHAnsi"/>
          <w:b w:val="0"/>
          <w:sz w:val="18"/>
          <w:szCs w:val="18"/>
        </w:rPr>
        <w:t xml:space="preserve"> CSIS-525 Web Development - Level </w:t>
      </w:r>
      <w:proofErr w:type="gramStart"/>
      <w:r w:rsidRPr="004B5C87">
        <w:rPr>
          <w:rFonts w:asciiTheme="minorHAnsi" w:hAnsiTheme="minorHAnsi" w:cstheme="minorHAnsi"/>
          <w:b w:val="0"/>
          <w:sz w:val="18"/>
          <w:szCs w:val="18"/>
        </w:rPr>
        <w:t>2,  CSIS</w:t>
      </w:r>
      <w:proofErr w:type="gramEnd"/>
      <w:r w:rsidRPr="004B5C87">
        <w:rPr>
          <w:rFonts w:asciiTheme="minorHAnsi" w:hAnsiTheme="minorHAnsi" w:cstheme="minorHAnsi"/>
          <w:b w:val="0"/>
          <w:sz w:val="18"/>
          <w:szCs w:val="18"/>
        </w:rPr>
        <w:t>-124A SQL Programming - Level 2, CSIS-123B Java Programming - Level 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4A7D3" w14:textId="77777777" w:rsidR="0010707B" w:rsidRDefault="0010707B" w:rsidP="00DF2F19">
      <w:pPr>
        <w:spacing w:after="0" w:line="240" w:lineRule="auto"/>
      </w:pPr>
      <w:r>
        <w:separator/>
      </w:r>
    </w:p>
  </w:endnote>
  <w:endnote w:type="continuationSeparator" w:id="0">
    <w:p w14:paraId="770E4821" w14:textId="77777777" w:rsidR="0010707B" w:rsidRDefault="0010707B" w:rsidP="00DF2F19">
      <w:pPr>
        <w:spacing w:after="0" w:line="240" w:lineRule="auto"/>
      </w:pPr>
      <w:r>
        <w:continuationSeparator/>
      </w:r>
    </w:p>
  </w:endnote>
  <w:endnote w:type="continuationNotice" w:id="1">
    <w:p w14:paraId="5933EC57" w14:textId="77777777" w:rsidR="0010707B" w:rsidRDefault="001070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18D2A0" w14:textId="77777777" w:rsidR="0010707B" w:rsidRDefault="0010707B" w:rsidP="00DF2F19">
      <w:pPr>
        <w:spacing w:after="0" w:line="240" w:lineRule="auto"/>
      </w:pPr>
      <w:r>
        <w:separator/>
      </w:r>
    </w:p>
  </w:footnote>
  <w:footnote w:type="continuationSeparator" w:id="0">
    <w:p w14:paraId="51204AD2" w14:textId="77777777" w:rsidR="0010707B" w:rsidRDefault="0010707B" w:rsidP="00DF2F19">
      <w:pPr>
        <w:spacing w:after="0" w:line="240" w:lineRule="auto"/>
      </w:pPr>
      <w:r>
        <w:continuationSeparator/>
      </w:r>
    </w:p>
  </w:footnote>
  <w:footnote w:type="continuationNotice" w:id="1">
    <w:p w14:paraId="4C6AD223" w14:textId="77777777" w:rsidR="0010707B" w:rsidRDefault="001070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0707B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0CBA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15FC3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73B8C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3</Words>
  <Characters>2776</Characters>
  <Application>Microsoft Office Word</Application>
  <DocSecurity>0</DocSecurity>
  <Lines>120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Web_AS</vt:lpstr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Web_AS</dc:title>
  <dc:subject/>
  <dc:creator>Rhonda Nishimoto</dc:creator>
  <cp:keywords/>
  <dc:description/>
  <cp:lastModifiedBy>Rhonda Nishimoto</cp:lastModifiedBy>
  <cp:revision>3</cp:revision>
  <dcterms:created xsi:type="dcterms:W3CDTF">2021-02-24T19:37:00Z</dcterms:created>
  <dcterms:modified xsi:type="dcterms:W3CDTF">2021-02-24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